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E2BD" w14:textId="0AD366BD" w:rsidR="009704DB" w:rsidRDefault="00102BEE" w:rsidP="008C1A82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2AB9E39" wp14:editId="4958E987">
            <wp:extent cx="3927945" cy="1101350"/>
            <wp:effectExtent l="0" t="0" r="0" b="381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268" cy="110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7544" w14:textId="77777777" w:rsidR="00102BEE" w:rsidRPr="00580D85" w:rsidRDefault="00102BEE" w:rsidP="008C1A82">
      <w:pPr>
        <w:rPr>
          <w:lang w:val="en-GB"/>
        </w:rPr>
      </w:pPr>
    </w:p>
    <w:p w14:paraId="2F978FE7" w14:textId="6478662F" w:rsidR="00580D85" w:rsidRPr="00580D85" w:rsidRDefault="00580D85" w:rsidP="008C1A82">
      <w:pPr>
        <w:rPr>
          <w:lang w:val="en-GB"/>
        </w:rPr>
      </w:pPr>
    </w:p>
    <w:p w14:paraId="79F50E09" w14:textId="341DA8A8" w:rsidR="00580D85" w:rsidRPr="00580D85" w:rsidRDefault="00A66125" w:rsidP="008C1A82">
      <w:pPr>
        <w:jc w:val="center"/>
        <w:rPr>
          <w:sz w:val="72"/>
          <w:szCs w:val="72"/>
          <w:lang w:val="en-GB"/>
        </w:rPr>
      </w:pPr>
      <w:r>
        <w:rPr>
          <w:sz w:val="72"/>
          <w:szCs w:val="72"/>
          <w:lang w:val="en-GB"/>
        </w:rPr>
        <w:t>Circuit Environment</w:t>
      </w:r>
    </w:p>
    <w:p w14:paraId="6708007E" w14:textId="3907CBF3" w:rsidR="00580D85" w:rsidRPr="00580D85" w:rsidRDefault="00580D85" w:rsidP="008C1A82">
      <w:pPr>
        <w:rPr>
          <w:sz w:val="72"/>
          <w:szCs w:val="72"/>
          <w:lang w:val="en-GB"/>
        </w:rPr>
      </w:pPr>
    </w:p>
    <w:p w14:paraId="7366E328" w14:textId="4CB27745" w:rsidR="00580D85" w:rsidRDefault="00580D85" w:rsidP="008C1A82">
      <w:pPr>
        <w:jc w:val="center"/>
        <w:rPr>
          <w:i/>
          <w:iCs/>
          <w:sz w:val="44"/>
          <w:szCs w:val="44"/>
          <w:lang w:val="en-GB"/>
        </w:rPr>
      </w:pPr>
      <w:r w:rsidRPr="00580D85">
        <w:rPr>
          <w:i/>
          <w:iCs/>
          <w:sz w:val="44"/>
          <w:szCs w:val="44"/>
          <w:lang w:val="en-GB"/>
        </w:rPr>
        <w:t>Lab Report</w:t>
      </w:r>
    </w:p>
    <w:p w14:paraId="759672F2" w14:textId="27C4A8CC" w:rsidR="00102BEE" w:rsidRDefault="00102BEE" w:rsidP="008C1A82">
      <w:pPr>
        <w:rPr>
          <w:i/>
          <w:iCs/>
          <w:sz w:val="44"/>
          <w:szCs w:val="44"/>
          <w:lang w:val="en-GB"/>
        </w:rPr>
      </w:pPr>
    </w:p>
    <w:p w14:paraId="3E8C6FC1" w14:textId="77777777" w:rsidR="00102BEE" w:rsidRPr="00580D85" w:rsidRDefault="00102BEE" w:rsidP="008C1A82">
      <w:pPr>
        <w:rPr>
          <w:i/>
          <w:iCs/>
          <w:sz w:val="44"/>
          <w:szCs w:val="44"/>
          <w:lang w:val="en-GB"/>
        </w:rPr>
      </w:pPr>
    </w:p>
    <w:p w14:paraId="132066C4" w14:textId="6657ADC6" w:rsidR="00102BEE" w:rsidRPr="00580D85" w:rsidRDefault="00102BEE" w:rsidP="008C1A82">
      <w:pPr>
        <w:rPr>
          <w:i/>
          <w:iCs/>
          <w:sz w:val="44"/>
          <w:szCs w:val="44"/>
          <w:lang w:val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102BEE" w:rsidRPr="00580D85" w14:paraId="2D1A450F" w14:textId="77777777" w:rsidTr="008C1A82">
        <w:trPr>
          <w:trHeight w:val="841"/>
          <w:jc w:val="center"/>
        </w:trPr>
        <w:tc>
          <w:tcPr>
            <w:tcW w:w="4531" w:type="dxa"/>
            <w:vAlign w:val="center"/>
          </w:tcPr>
          <w:p w14:paraId="5D132A91" w14:textId="77777777" w:rsidR="00102BEE" w:rsidRPr="00580D85" w:rsidRDefault="00102BEE" w:rsidP="008C1A82">
            <w:pPr>
              <w:rPr>
                <w:lang w:val="en-GB"/>
              </w:rPr>
            </w:pPr>
            <w:r w:rsidRPr="00580D85">
              <w:rPr>
                <w:lang w:val="en-GB"/>
              </w:rPr>
              <w:t>NAME:</w:t>
            </w:r>
          </w:p>
        </w:tc>
        <w:tc>
          <w:tcPr>
            <w:tcW w:w="4531" w:type="dxa"/>
            <w:vAlign w:val="center"/>
          </w:tcPr>
          <w:p w14:paraId="4354F3D0" w14:textId="77777777" w:rsidR="00102BEE" w:rsidRPr="00580D85" w:rsidRDefault="00102BEE" w:rsidP="008C1A82">
            <w:pPr>
              <w:rPr>
                <w:lang w:val="en-GB"/>
              </w:rPr>
            </w:pPr>
            <w:r w:rsidRPr="00580D85">
              <w:rPr>
                <w:lang w:val="en-GB"/>
              </w:rPr>
              <w:t>NEPTUN:</w:t>
            </w:r>
          </w:p>
        </w:tc>
      </w:tr>
      <w:tr w:rsidR="00102BEE" w:rsidRPr="00580D85" w14:paraId="4D0F7DBE" w14:textId="77777777" w:rsidTr="008C1A82">
        <w:trPr>
          <w:trHeight w:val="854"/>
          <w:jc w:val="center"/>
        </w:trPr>
        <w:tc>
          <w:tcPr>
            <w:tcW w:w="4531" w:type="dxa"/>
            <w:vAlign w:val="center"/>
          </w:tcPr>
          <w:p w14:paraId="63D829C3" w14:textId="563F481C" w:rsidR="00102BEE" w:rsidRPr="00580D85" w:rsidRDefault="00102BEE" w:rsidP="008C1A82">
            <w:pPr>
              <w:rPr>
                <w:lang w:val="en-GB"/>
              </w:rPr>
            </w:pPr>
            <w:r w:rsidRPr="00580D85">
              <w:rPr>
                <w:lang w:val="en-GB"/>
              </w:rPr>
              <w:t xml:space="preserve">DATE: </w:t>
            </w:r>
            <w:r w:rsidR="002E2518">
              <w:rPr>
                <w:lang w:val="en-GB"/>
              </w:rPr>
              <w:t>19</w:t>
            </w:r>
            <w:r w:rsidR="00C72FB9">
              <w:rPr>
                <w:lang w:val="en-GB"/>
              </w:rPr>
              <w:t>.1</w:t>
            </w:r>
            <w:r w:rsidR="001920D9">
              <w:rPr>
                <w:lang w:val="en-GB"/>
              </w:rPr>
              <w:t>1</w:t>
            </w:r>
            <w:r w:rsidR="00C72FB9">
              <w:rPr>
                <w:lang w:val="en-GB"/>
              </w:rPr>
              <w:t>.2021</w:t>
            </w:r>
          </w:p>
        </w:tc>
        <w:tc>
          <w:tcPr>
            <w:tcW w:w="4531" w:type="dxa"/>
            <w:vAlign w:val="center"/>
          </w:tcPr>
          <w:p w14:paraId="76C70B75" w14:textId="2E07F588" w:rsidR="00102BEE" w:rsidRPr="00580D85" w:rsidRDefault="00102BEE" w:rsidP="008C1A82">
            <w:pPr>
              <w:rPr>
                <w:lang w:val="en-GB"/>
              </w:rPr>
            </w:pPr>
            <w:r w:rsidRPr="00580D85">
              <w:rPr>
                <w:lang w:val="en-GB"/>
              </w:rPr>
              <w:t>LAB:</w:t>
            </w:r>
            <w:r w:rsidR="00E8266A">
              <w:rPr>
                <w:lang w:val="en-GB"/>
              </w:rPr>
              <w:t xml:space="preserve"> </w:t>
            </w:r>
            <w:r w:rsidR="00CE0557">
              <w:rPr>
                <w:lang w:val="en-GB"/>
              </w:rPr>
              <w:t>5</w:t>
            </w:r>
          </w:p>
        </w:tc>
      </w:tr>
    </w:tbl>
    <w:p w14:paraId="47A57B1E" w14:textId="0618CBFF" w:rsidR="00102BEE" w:rsidRDefault="00102BEE" w:rsidP="008C1A82">
      <w:pPr>
        <w:rPr>
          <w:i/>
          <w:iCs/>
          <w:sz w:val="44"/>
          <w:szCs w:val="44"/>
          <w:lang w:val="en-GB"/>
        </w:rPr>
      </w:pPr>
    </w:p>
    <w:p w14:paraId="0A2E19BF" w14:textId="3FB0ABE6" w:rsidR="008C1A82" w:rsidRDefault="008C1A82" w:rsidP="00FF7B7B">
      <w:pPr>
        <w:rPr>
          <w:i/>
          <w:iCs/>
          <w:sz w:val="44"/>
          <w:szCs w:val="44"/>
          <w:lang w:val="en-GB"/>
        </w:rPr>
      </w:pPr>
    </w:p>
    <w:p w14:paraId="77BF782F" w14:textId="077296EB" w:rsidR="00FF7B7B" w:rsidRDefault="00FF7B7B" w:rsidP="00FF7B7B">
      <w:pPr>
        <w:rPr>
          <w:i/>
          <w:iCs/>
          <w:sz w:val="44"/>
          <w:szCs w:val="44"/>
          <w:lang w:val="en-GB"/>
        </w:rPr>
      </w:pPr>
    </w:p>
    <w:p w14:paraId="521461F4" w14:textId="72FEAA66" w:rsidR="00FF7B7B" w:rsidRDefault="00FF7B7B" w:rsidP="00FF7B7B">
      <w:pPr>
        <w:rPr>
          <w:i/>
          <w:iCs/>
          <w:sz w:val="44"/>
          <w:szCs w:val="44"/>
          <w:lang w:val="en-GB"/>
        </w:rPr>
      </w:pPr>
    </w:p>
    <w:p w14:paraId="2EDC0650" w14:textId="49EAFD42" w:rsidR="00FF7B7B" w:rsidRDefault="00FF7B7B" w:rsidP="00FF7B7B">
      <w:pPr>
        <w:rPr>
          <w:i/>
          <w:iCs/>
          <w:sz w:val="44"/>
          <w:szCs w:val="44"/>
          <w:lang w:val="en-GB"/>
        </w:rPr>
      </w:pPr>
    </w:p>
    <w:p w14:paraId="5702B0C8" w14:textId="1D44C066" w:rsidR="00FF7B7B" w:rsidRDefault="00FF7B7B" w:rsidP="00FF7B7B">
      <w:pPr>
        <w:rPr>
          <w:i/>
          <w:iCs/>
          <w:sz w:val="44"/>
          <w:szCs w:val="44"/>
          <w:lang w:val="en-GB"/>
        </w:rPr>
      </w:pPr>
    </w:p>
    <w:p w14:paraId="7195D76D" w14:textId="1C7670A7" w:rsidR="00FF7B7B" w:rsidRDefault="00FF7B7B" w:rsidP="00FF7B7B">
      <w:pPr>
        <w:rPr>
          <w:i/>
          <w:iCs/>
          <w:sz w:val="44"/>
          <w:szCs w:val="44"/>
          <w:lang w:val="en-GB"/>
        </w:rPr>
      </w:pPr>
    </w:p>
    <w:p w14:paraId="06CC7A7B" w14:textId="026336DB" w:rsidR="00FF7B7B" w:rsidRDefault="00FF7B7B" w:rsidP="00FF7B7B">
      <w:pPr>
        <w:rPr>
          <w:i/>
          <w:iCs/>
          <w:sz w:val="44"/>
          <w:szCs w:val="44"/>
          <w:lang w:val="en-GB"/>
        </w:rPr>
      </w:pPr>
    </w:p>
    <w:p w14:paraId="0177A055" w14:textId="50621A5B" w:rsidR="00CE0557" w:rsidRDefault="00CE0557" w:rsidP="00901B38">
      <w:pPr>
        <w:tabs>
          <w:tab w:val="left" w:pos="3765"/>
        </w:tabs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 xml:space="preserve">TASK: Use the following thermal Characteristic of </w:t>
      </w:r>
      <w:r w:rsidRPr="00CE0557">
        <w:rPr>
          <w:sz w:val="44"/>
          <w:szCs w:val="44"/>
          <w:lang w:val="en-GB"/>
        </w:rPr>
        <w:t>BSC600N25NS3</w:t>
      </w:r>
      <w:r>
        <w:rPr>
          <w:sz w:val="44"/>
          <w:szCs w:val="44"/>
          <w:lang w:val="en-GB"/>
        </w:rPr>
        <w:t xml:space="preserve"> </w:t>
      </w:r>
      <w:r w:rsidRPr="00CE0557">
        <w:rPr>
          <w:sz w:val="44"/>
          <w:szCs w:val="44"/>
          <w:lang w:val="en-GB"/>
        </w:rPr>
        <w:t>Power-Transistor</w:t>
      </w:r>
      <w:r>
        <w:rPr>
          <w:sz w:val="44"/>
          <w:szCs w:val="44"/>
          <w:lang w:val="en-GB"/>
        </w:rPr>
        <w:t>.</w:t>
      </w:r>
    </w:p>
    <w:p w14:paraId="614FD568" w14:textId="25C12957" w:rsidR="00CE0557" w:rsidRDefault="00CE0557" w:rsidP="00CE0557">
      <w:pPr>
        <w:tabs>
          <w:tab w:val="left" w:pos="3765"/>
        </w:tabs>
        <w:rPr>
          <w:sz w:val="44"/>
          <w:szCs w:val="44"/>
          <w:lang w:val="en-GB"/>
        </w:rPr>
      </w:pPr>
      <w:r w:rsidRPr="00CE0557">
        <w:rPr>
          <w:sz w:val="44"/>
          <w:szCs w:val="44"/>
          <w:lang w:val="en-GB"/>
        </w:rPr>
        <w:drawing>
          <wp:anchor distT="0" distB="0" distL="114300" distR="114300" simplePos="0" relativeHeight="251659264" behindDoc="0" locked="0" layoutInCell="1" allowOverlap="1" wp14:anchorId="57BD3808" wp14:editId="0EBDE32F">
            <wp:simplePos x="0" y="0"/>
            <wp:positionH relativeFrom="margin">
              <wp:align>left</wp:align>
            </wp:positionH>
            <wp:positionV relativeFrom="paragraph">
              <wp:posOffset>-2540</wp:posOffset>
            </wp:positionV>
            <wp:extent cx="6983935" cy="1409700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8393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BA8F9" w14:textId="2AD44E93" w:rsidR="00CE0557" w:rsidRPr="00CE0557" w:rsidRDefault="00CE0557" w:rsidP="00CE0557">
      <w:pPr>
        <w:rPr>
          <w:sz w:val="44"/>
          <w:szCs w:val="44"/>
          <w:lang w:val="en-GB"/>
        </w:rPr>
      </w:pPr>
    </w:p>
    <w:p w14:paraId="2DD71A3F" w14:textId="3016A93F" w:rsidR="00CE0557" w:rsidRDefault="00CE0557" w:rsidP="00CE0557">
      <w:pPr>
        <w:rPr>
          <w:sz w:val="44"/>
          <w:szCs w:val="44"/>
          <w:lang w:val="en-GB"/>
        </w:rPr>
      </w:pPr>
    </w:p>
    <w:p w14:paraId="13B2D41C" w14:textId="333E277C" w:rsidR="0035240B" w:rsidRDefault="0035240B" w:rsidP="0035240B">
      <w:pPr>
        <w:pStyle w:val="ListParagraph"/>
        <w:numPr>
          <w:ilvl w:val="0"/>
          <w:numId w:val="7"/>
        </w:numPr>
        <w:tabs>
          <w:tab w:val="left" w:pos="1050"/>
        </w:tabs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Analysis the thermal junction of the transistor [between 100</w:t>
      </w:r>
      <w:r w:rsidRPr="0035240B">
        <w:rPr>
          <w:sz w:val="44"/>
          <w:szCs w:val="44"/>
          <w:vertAlign w:val="superscript"/>
          <w:lang w:val="en-GB"/>
        </w:rPr>
        <w:t>o</w:t>
      </w:r>
      <w:r>
        <w:rPr>
          <w:sz w:val="44"/>
          <w:szCs w:val="44"/>
          <w:lang w:val="en-GB"/>
        </w:rPr>
        <w:t>C and 150</w:t>
      </w:r>
      <w:r w:rsidRPr="0035240B">
        <w:rPr>
          <w:sz w:val="44"/>
          <w:szCs w:val="44"/>
          <w:vertAlign w:val="superscript"/>
          <w:lang w:val="en-GB"/>
        </w:rPr>
        <w:t>o</w:t>
      </w:r>
      <w:r>
        <w:rPr>
          <w:sz w:val="44"/>
          <w:szCs w:val="44"/>
          <w:lang w:val="en-GB"/>
        </w:rPr>
        <w:t>C].</w:t>
      </w:r>
    </w:p>
    <w:p w14:paraId="70679EDD" w14:textId="29C34203" w:rsidR="00CE0557" w:rsidRDefault="0035240B" w:rsidP="0035240B">
      <w:pPr>
        <w:pStyle w:val="ListParagraph"/>
        <w:numPr>
          <w:ilvl w:val="0"/>
          <w:numId w:val="7"/>
        </w:numPr>
        <w:tabs>
          <w:tab w:val="left" w:pos="1050"/>
        </w:tabs>
        <w:jc w:val="both"/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Convert the transistor package into 2R model and v</w:t>
      </w:r>
      <w:r w:rsidR="00901B38" w:rsidRPr="0035240B">
        <w:rPr>
          <w:sz w:val="44"/>
          <w:szCs w:val="44"/>
          <w:lang w:val="en-GB"/>
        </w:rPr>
        <w:t>alidate you</w:t>
      </w:r>
      <w:r w:rsidR="00901B38" w:rsidRPr="0035240B">
        <w:rPr>
          <w:sz w:val="44"/>
          <w:szCs w:val="44"/>
          <w:lang w:val="en-GB"/>
        </w:rPr>
        <w:t>r</w:t>
      </w:r>
      <w:r w:rsidR="00637407" w:rsidRPr="0035240B">
        <w:rPr>
          <w:sz w:val="44"/>
          <w:szCs w:val="44"/>
          <w:lang w:val="en-GB"/>
        </w:rPr>
        <w:t xml:space="preserve"> model</w:t>
      </w:r>
      <w:r>
        <w:rPr>
          <w:sz w:val="44"/>
          <w:szCs w:val="44"/>
          <w:lang w:val="en-GB"/>
        </w:rPr>
        <w:t>.</w:t>
      </w:r>
    </w:p>
    <w:p w14:paraId="42C84714" w14:textId="727D92B1" w:rsidR="0035240B" w:rsidRDefault="0035240B" w:rsidP="0035240B">
      <w:pPr>
        <w:pStyle w:val="ListParagraph"/>
        <w:numPr>
          <w:ilvl w:val="0"/>
          <w:numId w:val="7"/>
        </w:numPr>
        <w:tabs>
          <w:tab w:val="left" w:pos="1050"/>
        </w:tabs>
        <w:jc w:val="both"/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>Using heat sink system to reduce the temperature less than 50</w:t>
      </w:r>
      <w:r w:rsidRPr="0035240B">
        <w:rPr>
          <w:sz w:val="44"/>
          <w:szCs w:val="44"/>
          <w:vertAlign w:val="superscript"/>
          <w:lang w:val="en-GB"/>
        </w:rPr>
        <w:t>o</w:t>
      </w:r>
      <w:r>
        <w:rPr>
          <w:sz w:val="44"/>
          <w:szCs w:val="44"/>
          <w:lang w:val="en-GB"/>
        </w:rPr>
        <w:t>C.</w:t>
      </w:r>
    </w:p>
    <w:p w14:paraId="5671778D" w14:textId="266FD0FC" w:rsidR="0035240B" w:rsidRDefault="0035240B" w:rsidP="0035240B">
      <w:pPr>
        <w:tabs>
          <w:tab w:val="left" w:pos="1050"/>
        </w:tabs>
        <w:jc w:val="both"/>
        <w:rPr>
          <w:sz w:val="44"/>
          <w:szCs w:val="44"/>
          <w:lang w:val="en-GB"/>
        </w:rPr>
      </w:pPr>
    </w:p>
    <w:p w14:paraId="2AB12200" w14:textId="79BE5094" w:rsidR="0035240B" w:rsidRPr="0035240B" w:rsidRDefault="0035240B" w:rsidP="0035240B">
      <w:pPr>
        <w:tabs>
          <w:tab w:val="left" w:pos="1050"/>
        </w:tabs>
        <w:jc w:val="both"/>
        <w:rPr>
          <w:sz w:val="44"/>
          <w:szCs w:val="44"/>
          <w:lang w:val="en-GB"/>
        </w:rPr>
      </w:pPr>
      <w:r>
        <w:rPr>
          <w:sz w:val="44"/>
          <w:szCs w:val="44"/>
          <w:lang w:val="en-GB"/>
        </w:rPr>
        <w:t xml:space="preserve">Answer: </w:t>
      </w:r>
      <w:r w:rsidRPr="0035240B">
        <w:rPr>
          <w:sz w:val="36"/>
          <w:szCs w:val="36"/>
          <w:lang w:val="en-GB"/>
        </w:rPr>
        <w:t>insert your work here</w:t>
      </w:r>
      <w:r>
        <w:rPr>
          <w:sz w:val="36"/>
          <w:szCs w:val="36"/>
          <w:lang w:val="en-GB"/>
        </w:rPr>
        <w:t>:</w:t>
      </w:r>
    </w:p>
    <w:p w14:paraId="4C9CA316" w14:textId="4122834A" w:rsidR="00637407" w:rsidRPr="00CE0557" w:rsidRDefault="00637407" w:rsidP="00CE0557">
      <w:pPr>
        <w:tabs>
          <w:tab w:val="left" w:pos="1050"/>
        </w:tabs>
        <w:rPr>
          <w:sz w:val="44"/>
          <w:szCs w:val="44"/>
          <w:lang w:val="en-GB"/>
        </w:rPr>
      </w:pPr>
    </w:p>
    <w:sectPr w:rsidR="00637407" w:rsidRPr="00CE0557" w:rsidSect="008C1A82">
      <w:footerReference w:type="default" r:id="rId9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DBC43" w14:textId="77777777" w:rsidR="00AE2D66" w:rsidRDefault="00AE2D66" w:rsidP="00A66125">
      <w:pPr>
        <w:spacing w:after="0" w:line="240" w:lineRule="auto"/>
      </w:pPr>
      <w:r>
        <w:separator/>
      </w:r>
    </w:p>
  </w:endnote>
  <w:endnote w:type="continuationSeparator" w:id="0">
    <w:p w14:paraId="3517942A" w14:textId="77777777" w:rsidR="00AE2D66" w:rsidRDefault="00AE2D66" w:rsidP="00A66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543357"/>
      <w:docPartObj>
        <w:docPartGallery w:val="Page Numbers (Bottom of Page)"/>
        <w:docPartUnique/>
      </w:docPartObj>
    </w:sdtPr>
    <w:sdtEndPr/>
    <w:sdtContent>
      <w:p w14:paraId="3EE6B436" w14:textId="10984EE5" w:rsidR="00A66125" w:rsidRDefault="00A6612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C24B7BA" w14:textId="77777777" w:rsidR="00A66125" w:rsidRDefault="00A661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2F043" w14:textId="77777777" w:rsidR="00AE2D66" w:rsidRDefault="00AE2D66" w:rsidP="00A66125">
      <w:pPr>
        <w:spacing w:after="0" w:line="240" w:lineRule="auto"/>
      </w:pPr>
      <w:r>
        <w:separator/>
      </w:r>
    </w:p>
  </w:footnote>
  <w:footnote w:type="continuationSeparator" w:id="0">
    <w:p w14:paraId="56A1B2E1" w14:textId="77777777" w:rsidR="00AE2D66" w:rsidRDefault="00AE2D66" w:rsidP="00A661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54BAD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A7A5F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936F0"/>
    <w:multiLevelType w:val="hybridMultilevel"/>
    <w:tmpl w:val="0C928916"/>
    <w:lvl w:ilvl="0" w:tplc="5410632C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25AE4"/>
    <w:multiLevelType w:val="hybridMultilevel"/>
    <w:tmpl w:val="E0FE1088"/>
    <w:lvl w:ilvl="0" w:tplc="7FC641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0B1E7F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272871"/>
    <w:multiLevelType w:val="hybridMultilevel"/>
    <w:tmpl w:val="A8A2F2F4"/>
    <w:lvl w:ilvl="0" w:tplc="1794D638">
      <w:start w:val="1"/>
      <w:numFmt w:val="decimal"/>
      <w:lvlText w:val="%1-"/>
      <w:lvlJc w:val="left"/>
      <w:pPr>
        <w:ind w:left="720" w:hanging="360"/>
      </w:pPr>
      <w:rPr>
        <w:rFonts w:hint="default"/>
        <w:b/>
        <w:color w:val="000000" w:themeColor="text1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F40C60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TQ1NzMwtjQxNjZV0lEKTi0uzszPAykwrgUATwO91CwAAAA="/>
  </w:docVars>
  <w:rsids>
    <w:rsidRoot w:val="00580D85"/>
    <w:rsid w:val="000E0AF8"/>
    <w:rsid w:val="00102BEE"/>
    <w:rsid w:val="00105EBF"/>
    <w:rsid w:val="001920D9"/>
    <w:rsid w:val="002E2518"/>
    <w:rsid w:val="0035240B"/>
    <w:rsid w:val="00580D85"/>
    <w:rsid w:val="00637407"/>
    <w:rsid w:val="0074545F"/>
    <w:rsid w:val="008C1A82"/>
    <w:rsid w:val="00901B38"/>
    <w:rsid w:val="00931E5C"/>
    <w:rsid w:val="009704DB"/>
    <w:rsid w:val="00A36F9B"/>
    <w:rsid w:val="00A66125"/>
    <w:rsid w:val="00AE2D66"/>
    <w:rsid w:val="00C35987"/>
    <w:rsid w:val="00C72FB9"/>
    <w:rsid w:val="00CB4B05"/>
    <w:rsid w:val="00CE0557"/>
    <w:rsid w:val="00D3525D"/>
    <w:rsid w:val="00D66F4F"/>
    <w:rsid w:val="00DC319B"/>
    <w:rsid w:val="00E8266A"/>
    <w:rsid w:val="00EF08BC"/>
    <w:rsid w:val="00F833F0"/>
    <w:rsid w:val="00FF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1558C"/>
  <w15:chartTrackingRefBased/>
  <w15:docId w15:val="{7CD37B0B-3F6D-4B0B-9E04-3269C5DFE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FB9"/>
  </w:style>
  <w:style w:type="paragraph" w:styleId="Heading1">
    <w:name w:val="heading 1"/>
    <w:basedOn w:val="Normal"/>
    <w:next w:val="Normal"/>
    <w:link w:val="Heading1Char"/>
    <w:uiPriority w:val="9"/>
    <w:qFormat/>
    <w:rsid w:val="00580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0D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0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0D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0D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80D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61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125"/>
  </w:style>
  <w:style w:type="paragraph" w:styleId="Footer">
    <w:name w:val="footer"/>
    <w:basedOn w:val="Normal"/>
    <w:link w:val="FooterChar"/>
    <w:uiPriority w:val="99"/>
    <w:unhideWhenUsed/>
    <w:rsid w:val="00A661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125"/>
  </w:style>
  <w:style w:type="character" w:customStyle="1" w:styleId="fontstyle01">
    <w:name w:val="fontstyle01"/>
    <w:basedOn w:val="DefaultParagraphFont"/>
    <w:rsid w:val="00C35987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2</Pages>
  <Words>61</Words>
  <Characters>35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ács Gábor</dc:creator>
  <cp:keywords/>
  <dc:description/>
  <cp:lastModifiedBy>AL-abassi Salam Abd Al-Ameer Waheed</cp:lastModifiedBy>
  <cp:revision>4</cp:revision>
  <dcterms:created xsi:type="dcterms:W3CDTF">2021-11-18T16:07:00Z</dcterms:created>
  <dcterms:modified xsi:type="dcterms:W3CDTF">2021-11-18T22:42:00Z</dcterms:modified>
</cp:coreProperties>
</file>